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0" w:name="X27dda25117e42a4fa18d3b29cbf27aeada7112c"/>
    <w:p>
      <w:pPr>
        <w:pStyle w:val="Heading1"/>
      </w:pPr>
      <w:r>
        <w:t xml:space="preserve">Cover Letter for Mechanical Engineer Position in Kuwait, Kuwait City</w:t>
      </w:r>
    </w:p>
    <w:p>
      <w:pPr>
        <w:pStyle w:val="FirstParagraph"/>
      </w:pPr>
      <w:r>
        <w:t xml:space="preserve">Dear [Hiring Manager's Name],</w:t>
      </w:r>
    </w:p>
    <w:p>
      <w:pPr>
        <w:pStyle w:val="BodyText"/>
      </w:pPr>
      <w:r>
        <w:t xml:space="preserve">I am writing to express my sincere interest in the Mechanical Engineer position at [Company Name] in Kuwait, Kuwait City. As a dedicated and skilled mechanical engineer with a passion for innovation and problem-solving, I am eager to contribute my expertise to your organization's mission of advancing engineering excellence in this dynamic region. With a strong academic background, hands-on experience in design and project management, and a deep understanding of the unique challenges faced by industries in Kuwait, I am confident that my qualifications align perfectly with the requirements of this role.</w:t>
      </w:r>
    </w:p>
    <w:p>
      <w:pPr>
        <w:pStyle w:val="BodyText"/>
      </w:pPr>
      <w:r>
        <w:t xml:space="preserve">As a Mechanical Engineer, I have always believed that engineering is not just about technical proficiency but also about creating solutions that drive progress. In my previous roles, I have worked on projects ranging from industrial equipment design to renewable energy systems, ensuring optimal performance and sustainability. My ability to analyze complex problems, develop innovative solutions, and collaborate with cross-functional teams has consistently enabled me to deliver results that meet and exceed expectations. I am particularly drawn to the opportunity at [Company Name] because of its reputation for excellence in mechanical engineering and its commitment to shaping the future of infrastructure, manufacturing, and energy in Kuwait.</w:t>
      </w:r>
    </w:p>
    <w:p>
      <w:pPr>
        <w:pStyle w:val="BodyText"/>
      </w:pPr>
      <w:r>
        <w:t xml:space="preserve">Kuwait City, as a bustling hub of economic activity and technological advancement, presents unique opportunities for mechanical engineers to contribute to groundbreaking projects. The city's focus on modernization—whether in the oil and gas sector, construction of smart buildings, or the development of sustainable technologies—requires engineers who can adapt to evolving demands while maintaining the highest standards of quality and precision. My experience in [specific industry or project relevant to Kuwait] has prepared me to thrive in such an environment. For instance, during my tenure at [Previous Company/Organization], I led a team in designing a thermal efficiency system for a large-scale industrial plant, which reduced energy consumption by 15% and improved operational costs. This project not only showcased my technical skills but also my ability to deliver results that align with the goals of both the organization and its community.</w:t>
      </w:r>
    </w:p>
    <w:p>
      <w:pPr>
        <w:pStyle w:val="BodyText"/>
      </w:pPr>
      <w:r>
        <w:t xml:space="preserve">What sets me apart as a Mechanical Engineer is my commitment to continuous learning and professional growth. I hold a [Degree, e.g., Bachelor's/Master's] in Mechanical Engineering from [University Name], where I graduated with honors. My academic training provided me with a solid foundation in core engineering principles, including thermodynamics, fluid mechanics, and materials science. Additionally, I have pursued certifications in [relevant software or tools such as CAD, FEA, or project management methodologies], which have enhanced my ability to translate theoretical knowledge into practical applications. These qualifications enable me to approach engineering challenges with a blend of creativity and technical rigor.</w:t>
      </w:r>
    </w:p>
    <w:p>
      <w:pPr>
        <w:pStyle w:val="BodyText"/>
      </w:pPr>
      <w:r>
        <w:t xml:space="preserve">One of the most rewarding aspects of being a Mechanical Engineer is the opportunity to work on projects that have a tangible impact on society. In Kuwait, where the demand for infrastructure development and industrial expansion is growing rapidly, engineers play a critical role in ensuring sustainable and efficient solutions. For example, I have worked on projects involving HVAC system optimization for commercial buildings in high-temperature environments—a challenge that requires not only technical expertise but also an understanding of local climatic conditions. This experience has deepened my appreciation for the importance of tailoring engineering solutions to meet regional needs, a value I would bring to [Company Name].</w:t>
      </w:r>
    </w:p>
    <w:p>
      <w:pPr>
        <w:pStyle w:val="BodyText"/>
      </w:pPr>
      <w:r>
        <w:t xml:space="preserve">In addition to my technical skills, I possess strong interpersonal and communication abilities that allow me to collaborate effectively with colleagues, clients, and stakeholders. I understand that successful engineering projects depend on clear communication, active listening, and the ability to convey complex ideas in an accessible manner. Whether presenting project updates to non-technical audiences or working alongside engineers from diverse backgrounds, I strive to foster a culture of teamwork and mutual respect. This approach has been instrumental in building trust and achieving shared goals in my previous roles.</w:t>
      </w:r>
    </w:p>
    <w:p>
      <w:pPr>
        <w:pStyle w:val="BodyText"/>
      </w:pPr>
      <w:r>
        <w:t xml:space="preserve">Kuwait City, with its vibrant economy and strategic location, offers an exciting environment for mechanical engineers to make a meaningful contribution. The city's ongoing investments in infrastructure—such as the development of smart cities, advanced transportation systems, and energy-efficient buildings—create opportunities for engineers to drive innovation. I am particularly interested in [specific area of interest related to the company or industry], and I am eager to leverage my skills and experience to support [Company Name]'s vision of excellence. My proactive attitude, attention to detail, and ability to work under pressure make me well-suited for the challenges of this role.</w:t>
      </w:r>
    </w:p>
    <w:p>
      <w:pPr>
        <w:pStyle w:val="BodyText"/>
      </w:pPr>
      <w:r>
        <w:t xml:space="preserve">Thank you for considering my application. I would welcome the opportunity to discuss how my background, skills, and enthusiasm align with the goals of [Company Name]. I am confident that my dedication to mechanical engineering and my commitment to excellence will enable me to contribute significantly to your team. Please feel free to contact me at [Your Phone Number] or [Your Email Address] at your earliest convenience. I look forward to the possibility of working together in Kuwait, Kuwait City, and contributing to the continued succes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in Kuwait, Kuwait City</dc:title>
  <dc:creator/>
  <dc:language>en</dc:language>
  <cp:keywords/>
  <dcterms:created xsi:type="dcterms:W3CDTF">2026-07-23T06:26:53Z</dcterms:created>
  <dcterms:modified xsi:type="dcterms:W3CDTF">2026-07-23T06:26:53Z</dcterms:modified>
</cp:coreProperties>
</file>

<file path=docProps/custom.xml><?xml version="1.0" encoding="utf-8"?>
<Properties xmlns="http://schemas.openxmlformats.org/officeDocument/2006/custom-properties" xmlns:vt="http://schemas.openxmlformats.org/officeDocument/2006/docPropsVTypes"/>
</file>